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Lance</w:t>
      </w:r>
    </w:p>
    <w:p>
      <w:pPr>
        <w:pStyle w:val="BodyText"/>
      </w:pPr>
      <w:r>
        <w:t xml:space="preserve">Address: 62 Passamaquoddy Road, 04667</w:t>
      </w:r>
    </w:p>
    <w:p>
      <w:pPr>
        <w:pStyle w:val="BodyText"/>
      </w:pPr>
      <w:r>
        <w:t xml:space="preserve">Auditors: NA</w:t>
      </w:r>
    </w:p>
    <w:p>
      <w:pPr>
        <w:pStyle w:val="BodyText"/>
      </w:pPr>
      <w:r>
        <w:t xml:space="preserve">Contact: mdicommunityenergy@coa.edu, (802) 266-0301</w:t>
      </w:r>
    </w:p>
    <w:p>
      <w:pPr>
        <w:pStyle w:val="BodyText"/>
      </w:pPr>
      <w:r>
        <w:t xml:space="preserve">Date: May 5 2025</w:t>
      </w:r>
    </w:p>
    <w:p>
      <w:r>
        <w:pict>
          <v:rect style="width:0;height:1.5pt" o:hralign="center" o:hrstd="t" o:hr="t"/>
        </w:pict>
      </w:r>
    </w:p>
    <w:p>
      <w:pPr>
        <w:pStyle w:val="FirstParagraph"/>
      </w:pPr>
      <w:r>
        <w:t xml:space="preserve">We conducted an energy assessment of your home on NA.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943600" cy="1592899"/>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943600" cy="1592899"/>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single-paned windows with double- or triple-paned windows and ensure the frames are airsealed. We recommend installing window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uninsulated exterior doors and ensure new doors are insulated and properly weatherstripped. We recommend installing door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 NA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NA. These were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exterior windows</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here is NA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sed NA kWh in NA minutes. NA used NA kWh in NA minutes. NA</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943600" cy="19811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A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NA. There are NA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56"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1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window-dressers"/>
    <w:p>
      <w:pPr>
        <w:pStyle w:val="Heading3"/>
      </w:pPr>
      <w:r>
        <w:t xml:space="preserve">4.2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p>
    <w:p>
      <w:pPr>
        <w:pStyle w:val="BodyText"/>
      </w:pP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the 2024 season were: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p>
    <w:p>
      <w:pPr>
        <w:pStyle w:val="BodyText"/>
      </w:pP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p>
    <w:p>
      <w:pPr>
        <w:pStyle w:val="BodyText"/>
      </w:pPr>
      <w:r>
        <w:t xml:space="preserve">If you would like to participate, please contact us so we can discuss how the program works and which windows you’d like inserts for.</w:t>
      </w:r>
    </w:p>
    <w:bookmarkEnd w:id="43"/>
    <w:bookmarkStart w:id="44" w:name="heat-pump-water-heater"/>
    <w:p>
      <w:pPr>
        <w:pStyle w:val="Heading3"/>
      </w:pPr>
      <w:r>
        <w:t xml:space="preserve">4.3 Heat Pump Water Heater</w:t>
      </w:r>
    </w:p>
    <w:p>
      <w:pPr>
        <w:pStyle w:val="FirstParagraph"/>
      </w:pPr>
      <w:r>
        <w:rPr>
          <w:i/>
          <w:iCs/>
        </w:rPr>
        <w:t xml:space="preserve">Problem</w:t>
      </w:r>
    </w:p>
    <w:p>
      <w:pPr>
        <w:pStyle w:val="BodyText"/>
      </w:pPr>
      <w:r>
        <w:rPr>
          <w:b/>
          <w:bCs/>
        </w:rPr>
        <w:t xml:space="preserve">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Efficiency Maine offers a rebate of up to $950, making the equipment cost as little as $400 plus installation. The rebate can be combined with a nonrefundable federal tax credit of 30% of the remaining cost of the unit and labor, subject to an annual maximum benefit of $2,000 (shared with other energy property, like heat pumps). For more information, you can call Efficiency Maine at 866-376-2463 (Monday to Friday, 8:00 am to 5:00 pm) or visit their website: https://www.efficiencymaine.com/at-home/heat-pump-water-heater-program/</w:t>
      </w:r>
    </w:p>
    <w:bookmarkEnd w:id="44"/>
    <w:bookmarkStart w:id="45" w:name="gutters"/>
    <w:p>
      <w:pPr>
        <w:pStyle w:val="Heading3"/>
      </w:pPr>
      <w:r>
        <w:t xml:space="preserve">4.4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5"/>
    <w:bookmarkStart w:id="46" w:name="vapor-barrier"/>
    <w:p>
      <w:pPr>
        <w:pStyle w:val="Heading3"/>
      </w:pPr>
      <w:r>
        <w:t xml:space="preserve">4.5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Most insulation companies can install spray foam and vapor barriers together. Efficiency Maine rebates and other incentives for insulation work can fund up to 80% of the overall cost to weatherize your home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6"/>
    <w:bookmarkStart w:id="47" w:name="spray-foam-basement-walls"/>
    <w:p>
      <w:pPr>
        <w:pStyle w:val="Heading3"/>
      </w:pPr>
      <w:r>
        <w:t xml:space="preserve">4.6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7"/>
    <w:bookmarkStart w:id="48" w:name="attic-insulation-and-air-sealing"/>
    <w:p>
      <w:pPr>
        <w:pStyle w:val="Heading3"/>
      </w:pPr>
      <w:r>
        <w:t xml:space="preserve">4.7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overall cost to weatherize your home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8"/>
    <w:bookmarkStart w:id="49" w:name="continuous-exterior-wall-insulation"/>
    <w:p>
      <w:pPr>
        <w:pStyle w:val="Heading3"/>
      </w:pPr>
      <w:r>
        <w:t xml:space="preserve">4.8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rPr>
          <w:i/>
          <w:iCs/>
        </w:rPr>
        <w:t xml:space="preserve">Estimated Cost/Benefits/Incentives</w:t>
      </w:r>
    </w:p>
    <w:p>
      <w:pPr>
        <w:pStyle w:val="BodyText"/>
      </w:pPr>
      <w:r>
        <w:t xml:space="preserve">Efficiency Maine rebates and other incentives for insulation work can fund up to 80% of the overall cost to weatherize your home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9"/>
    <w:bookmarkStart w:id="50" w:name="electrical-panel-upgrade"/>
    <w:p>
      <w:pPr>
        <w:pStyle w:val="Heading3"/>
      </w:pPr>
      <w:r>
        <w:t xml:space="preserve">4.9 Electrical Panel Upgrade</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An electrical panel upgrades also provides a good opportunity for an electrician to install whole-house surge protection, which costs $100-$400. Here are some options: https://www.popularmechanics.com/home/interior-projects/g43140886/best-whole-house-surge-protectors/</w:t>
      </w:r>
    </w:p>
    <w:bookmarkEnd w:id="50"/>
    <w:bookmarkStart w:id="51" w:name="air-source-heat-pump"/>
    <w:p>
      <w:pPr>
        <w:pStyle w:val="Heading3"/>
      </w:pPr>
      <w:r>
        <w:t xml:space="preserve">4.10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w:t>
      </w:r>
    </w:p>
    <w:p>
      <w:pPr>
        <w:pStyle w:val="BodyText"/>
      </w:pPr>
      <w:r>
        <w:rPr>
          <w:i/>
          <w:iCs/>
        </w:rPr>
        <w:t xml:space="preserve">Estimated Cost/Benefits/Incentives</w:t>
      </w:r>
    </w:p>
    <w:p>
      <w:pPr>
        <w:pStyle w:val="BodyText"/>
      </w:pPr>
      <w:r>
        <w:t xml:space="preserve">Efficiency Maine rebates can fund $1,000 to $3,000 per unit up to a lifetime limit per housing unit for $3,000 to $9,000 (depending on income level) to install heat pumps. The rebate can be combined with a nonrefundable federal tax credit of 30% of the remaining cost of the unit and labor, subject to an annual maximum benefit of $2,000 (shared with other energy property, like a heat pump water heater). You can call Efficiency Maine at 866-376-2463 (Monday to Friday, 8:00 am to 5:00 pm) or visit their website: https://www.efficiencymaine.com/at-home/residential-heat-pump-incentives/</w:t>
      </w:r>
    </w:p>
    <w:bookmarkEnd w:id="51"/>
    <w:bookmarkStart w:id="52" w:name="pipe-insulation"/>
    <w:p>
      <w:pPr>
        <w:pStyle w:val="Heading3"/>
      </w:pPr>
      <w:r>
        <w:t xml:space="preserve">4.1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p>
    <w:p>
      <w:pPr>
        <w:pStyle w:val="BodyText"/>
      </w:pPr>
      <w:r>
        <w:t xml:space="preserve">Insulate both hot and cold water pipes that are uninsulated in the basement/crawlspace. This will save energy and prevent condensation.</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52"/>
    <w:bookmarkStart w:id="53" w:name="whole-house-surge-protection"/>
    <w:p>
      <w:pPr>
        <w:pStyle w:val="Heading3"/>
      </w:pPr>
      <w:r>
        <w:t xml:space="preserve">4.1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Seal easy-to-access air leaks and weatherstrip exterior doors.</w:t>
      </w:r>
      <w:r>
        <w:t xml:space="preserve"> </w:t>
      </w: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3"/>
    <w:bookmarkStart w:id="54" w:name="replace-windows"/>
    <w:p>
      <w:pPr>
        <w:pStyle w:val="Heading3"/>
      </w:pPr>
      <w:r>
        <w:t xml:space="preserve">4.13 Replace Window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single-paned windows with double- or triple-paned windows and ensure the frames are airsealed. We recommend installing window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windows are eligible for a nonrefundable federal tax credit of 30% of the cost of the window units up to $600, subject to an annual maximum benefit of $1,200 (shared with other home envelope improvements, like attic and basement insulation).</w:t>
      </w:r>
    </w:p>
    <w:bookmarkEnd w:id="54"/>
    <w:bookmarkStart w:id="55" w:name="replace-doors"/>
    <w:p>
      <w:pPr>
        <w:pStyle w:val="Heading3"/>
      </w:pPr>
      <w:r>
        <w:t xml:space="preserve">4.14 Replace Door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uninsulated exterior doors and ensure new doors are insulated and properly weatherstripped. We recommend installing door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doors are eligible for a nonrefundable federal tax credit of 30% of the cost of the door units up to $250 per door and $500 total, subject to an annual maximum benefit of $1,200 (shared with other home envelope improvements, like attic and basement insulation).</w:t>
      </w:r>
    </w:p>
    <w:bookmarkEnd w:id="55"/>
    <w:bookmarkEnd w:id="56"/>
    <w:bookmarkStart w:id="5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We recommend discussing a whole-home plan for insulation and air sealing work in the basement, walls, and attic with contractors to determine how to best sequence the work to take full advantage of the Efficiency Maine rebates (which are subject to lifetime maximums) and nonrefundable federal tax credits (which are subject to annual maximums).</w:t>
      </w:r>
    </w:p>
    <w:p>
      <w:pPr>
        <w:pStyle w:val="BodyText"/>
      </w:pPr>
      <w:r>
        <w:t xml:space="preserve">Efficiency Maine also offers home energy loans to help homeowners who are Maine residents pay for energy and related health and safety upgrades. There are no fees and interest rates for multi-year loans are between 5.99% (max $7,500) and 7.99% (max $25,000), depending on income level. Low- and moderate-income homeowners who borrow the full $7,500 and pay it back over 10 years will pay a monthly cost of $83. There is also a 1-year, 0% APR option. To learn more or apply, call 866-376-2463 or visit https://www.efficiencymaine.com/home-energy-loans/</w:t>
      </w:r>
    </w:p>
    <w:p>
      <w:pPr>
        <w:pStyle w:val="BodyText"/>
      </w:pPr>
      <w:r>
        <w:t xml:space="preserve">Our Maine Energy Upgrade Program team is willing and able to help you sort out the details of incentives and recommend contractors who have done quality work. As part of our program, we are coordinating with homeowners and contractors to bundle multiple projects to reduce costs. To qualify for our program, homes must install either a heat pump or heat pump water heater in addition to any other improvements.</w:t>
      </w:r>
    </w:p>
    <w:bookmarkEnd w:id="57"/>
    <w:sectPr w:rsidR="00EB56C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865018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3600219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B56C4"/>
    <w:rsid w:val="001C1761"/>
    <w:rsid w:val="003B521F"/>
    <w:rsid w:val="00580462"/>
    <w:rsid w:val="00EB56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580462"/>
    <w:pPr>
      <w:pBdr>
        <w:top w:color="000000" w:space="1" w:sz="8" w:themeColor="text1" w:val="single"/>
        <w:left w:color="000000" w:space="4" w:sz="8" w:themeColor="text1" w:val="single"/>
        <w:bottom w:color="000000" w:space="1" w:sz="8" w:themeColor="text1" w:val="single"/>
        <w:right w:color="000000" w:space="4" w:sz="8" w:themeColor="text1" w:val="single"/>
      </w:pBd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70</Words>
  <Characters>155</Characters>
  <Application>Microsoft Office Word</Application>
  <DocSecurity>0</DocSecurity>
  <Lines>1</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5-05T22:40:22Z</dcterms:created>
  <dcterms:modified xsi:type="dcterms:W3CDTF">2025-05-05T22: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Arial</vt:lpwstr>
  </property>
  <property fmtid="{D5CDD505-2E9C-101B-9397-08002B2CF9AE}" pid="9" name="monofont">
    <vt:lpwstr>Arial</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